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98D" w:rsidRDefault="00544775" w:rsidP="00F75286">
      <w:pPr>
        <w:ind w:firstLine="144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114300</wp:posOffset>
            </wp:positionH>
            <wp:positionV relativeFrom="paragraph">
              <wp:posOffset>123825</wp:posOffset>
            </wp:positionV>
            <wp:extent cx="945804" cy="876300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5804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777F" w:rsidRPr="003C73AA">
        <w:rPr>
          <w:b/>
          <w:sz w:val="28"/>
          <w:szCs w:val="28"/>
        </w:rPr>
        <w:t xml:space="preserve">Centennial </w:t>
      </w:r>
      <w:r w:rsidR="006515A0" w:rsidRPr="003C73AA">
        <w:rPr>
          <w:b/>
          <w:sz w:val="28"/>
          <w:szCs w:val="28"/>
        </w:rPr>
        <w:t>High School</w:t>
      </w:r>
    </w:p>
    <w:p w:rsidR="00544775" w:rsidRPr="003C73AA" w:rsidRDefault="00544775" w:rsidP="00F75286">
      <w:pPr>
        <w:ind w:firstLine="1440"/>
        <w:rPr>
          <w:b/>
          <w:sz w:val="28"/>
          <w:szCs w:val="28"/>
        </w:rPr>
      </w:pPr>
      <w:r>
        <w:rPr>
          <w:b/>
          <w:sz w:val="28"/>
          <w:szCs w:val="28"/>
        </w:rPr>
        <w:t>Corning Independent Study High School</w:t>
      </w:r>
    </w:p>
    <w:p w:rsidR="006515A0" w:rsidRPr="00F500E7" w:rsidRDefault="006515A0" w:rsidP="00F75286">
      <w:pPr>
        <w:ind w:firstLine="1440"/>
        <w:rPr>
          <w:sz w:val="22"/>
          <w:szCs w:val="22"/>
        </w:rPr>
      </w:pPr>
      <w:r w:rsidRPr="00F500E7">
        <w:rPr>
          <w:sz w:val="22"/>
          <w:szCs w:val="22"/>
        </w:rPr>
        <w:t>250 E. Fig Lane</w:t>
      </w:r>
    </w:p>
    <w:p w:rsidR="006515A0" w:rsidRPr="00F500E7" w:rsidRDefault="006515A0" w:rsidP="00F75286">
      <w:pPr>
        <w:ind w:firstLine="1440"/>
        <w:rPr>
          <w:sz w:val="22"/>
          <w:szCs w:val="22"/>
        </w:rPr>
      </w:pPr>
      <w:r w:rsidRPr="00F500E7">
        <w:rPr>
          <w:sz w:val="22"/>
          <w:szCs w:val="22"/>
        </w:rPr>
        <w:t>Corning, California 96021</w:t>
      </w:r>
    </w:p>
    <w:p w:rsidR="007D4BCF" w:rsidRPr="00F500E7" w:rsidRDefault="006515A0" w:rsidP="00F500E7">
      <w:pPr>
        <w:pBdr>
          <w:bottom w:val="single" w:sz="4" w:space="1" w:color="auto"/>
        </w:pBdr>
        <w:ind w:firstLine="1440"/>
        <w:rPr>
          <w:sz w:val="22"/>
          <w:szCs w:val="22"/>
        </w:rPr>
      </w:pPr>
      <w:r w:rsidRPr="00F500E7">
        <w:rPr>
          <w:sz w:val="22"/>
          <w:szCs w:val="22"/>
        </w:rPr>
        <w:t>Phone: (530) 824-7400     FAX: (530) 824-7405</w:t>
      </w:r>
    </w:p>
    <w:p w:rsidR="00F500E7" w:rsidRPr="00F500E7" w:rsidRDefault="00387E3A" w:rsidP="00F500E7">
      <w:pPr>
        <w:pBdr>
          <w:bottom w:val="single" w:sz="4" w:space="1" w:color="auto"/>
        </w:pBdr>
        <w:ind w:firstLine="1440"/>
        <w:rPr>
          <w:sz w:val="22"/>
          <w:szCs w:val="22"/>
        </w:rPr>
      </w:pPr>
      <w:r w:rsidRPr="00F500E7">
        <w:rPr>
          <w:sz w:val="22"/>
          <w:szCs w:val="22"/>
        </w:rPr>
        <w:t xml:space="preserve">Audri Bakke, </w:t>
      </w:r>
      <w:r w:rsidR="00002F17">
        <w:rPr>
          <w:sz w:val="22"/>
          <w:szCs w:val="22"/>
        </w:rPr>
        <w:t>Principal</w:t>
      </w:r>
      <w:r w:rsidR="00AF7D09">
        <w:rPr>
          <w:sz w:val="22"/>
          <w:szCs w:val="22"/>
        </w:rPr>
        <w:tab/>
      </w:r>
      <w:r w:rsidR="00AF7D09">
        <w:rPr>
          <w:sz w:val="22"/>
          <w:szCs w:val="22"/>
        </w:rPr>
        <w:tab/>
      </w:r>
      <w:r w:rsidR="00AF7D09">
        <w:rPr>
          <w:sz w:val="22"/>
          <w:szCs w:val="22"/>
        </w:rPr>
        <w:tab/>
      </w:r>
      <w:r w:rsidR="00AF7D09">
        <w:rPr>
          <w:sz w:val="22"/>
          <w:szCs w:val="22"/>
        </w:rPr>
        <w:tab/>
      </w:r>
      <w:r w:rsidR="00AF7D09">
        <w:rPr>
          <w:sz w:val="22"/>
          <w:szCs w:val="22"/>
        </w:rPr>
        <w:tab/>
        <w:t xml:space="preserve">Miguel </w:t>
      </w:r>
      <w:proofErr w:type="spellStart"/>
      <w:r w:rsidR="00AF7D09">
        <w:rPr>
          <w:sz w:val="22"/>
          <w:szCs w:val="22"/>
        </w:rPr>
        <w:t>Barriga</w:t>
      </w:r>
      <w:proofErr w:type="spellEnd"/>
      <w:r w:rsidR="00AF7D09">
        <w:rPr>
          <w:sz w:val="22"/>
          <w:szCs w:val="22"/>
        </w:rPr>
        <w:t>, Superintendent</w:t>
      </w:r>
    </w:p>
    <w:p w:rsidR="003C73AA" w:rsidRDefault="003C73AA" w:rsidP="003C73AA">
      <w:pPr>
        <w:rPr>
          <w:rFonts w:ascii="Arial" w:hAnsi="Arial" w:cs="Arial"/>
          <w:u w:val="single"/>
        </w:rPr>
      </w:pP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b/>
          <w:bCs/>
          <w:color w:val="000000"/>
          <w:sz w:val="26"/>
          <w:szCs w:val="26"/>
          <w:lang w:bidi="ar-SA"/>
        </w:rPr>
        <w:t>Centennial / ISP Senior Check-Out Form</w:t>
      </w: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</w:p>
    <w:p w:rsidR="00AF7D09" w:rsidRPr="00AF7D09" w:rsidRDefault="00AF7D09" w:rsidP="00AF7D09">
      <w:pPr>
        <w:rPr>
          <w:rFonts w:ascii="Times New Roman" w:eastAsia="Times New Roman" w:hAnsi="Times New Roman"/>
          <w:b/>
          <w:lang w:bidi="ar-SA"/>
        </w:rPr>
      </w:pPr>
      <w:r w:rsidRPr="00AF7D09">
        <w:rPr>
          <w:rFonts w:ascii="Arial" w:eastAsia="Times New Roman" w:hAnsi="Arial" w:cs="Arial"/>
          <w:b/>
          <w:color w:val="000000"/>
          <w:sz w:val="22"/>
          <w:szCs w:val="22"/>
          <w:lang w:bidi="ar-SA"/>
        </w:rPr>
        <w:t>Student Name: _______________________________________</w:t>
      </w:r>
      <w:r w:rsidRPr="00AF7D09">
        <w:rPr>
          <w:rFonts w:ascii="Arial" w:eastAsia="Times New Roman" w:hAnsi="Arial" w:cs="Arial"/>
          <w:b/>
          <w:color w:val="000000"/>
          <w:sz w:val="22"/>
          <w:szCs w:val="22"/>
          <w:lang w:bidi="ar-SA"/>
        </w:rPr>
        <w:tab/>
      </w:r>
      <w:r w:rsidRPr="00AF7D09">
        <w:rPr>
          <w:rFonts w:ascii="Arial" w:eastAsia="Times New Roman" w:hAnsi="Arial" w:cs="Arial"/>
          <w:b/>
          <w:color w:val="000000"/>
          <w:sz w:val="22"/>
          <w:szCs w:val="22"/>
          <w:lang w:bidi="ar-SA"/>
        </w:rPr>
        <w:tab/>
        <w:t>ID Number: ____________</w:t>
      </w:r>
    </w:p>
    <w:p w:rsidR="00AF7D09" w:rsidRDefault="00AF7D09" w:rsidP="00AF7D09">
      <w:pPr>
        <w:rPr>
          <w:rFonts w:ascii="Times New Roman" w:eastAsia="Times New Roman" w:hAnsi="Times New Roman"/>
          <w:lang w:bidi="ar-SA"/>
        </w:rPr>
      </w:pP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b/>
          <w:bCs/>
          <w:color w:val="000000"/>
          <w:sz w:val="22"/>
          <w:szCs w:val="22"/>
          <w:lang w:bidi="ar-SA"/>
        </w:rPr>
        <w:t>CUHS Library</w:t>
      </w: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>All books have been returned and/or fines paid.</w:t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  <w:t>_________________________</w:t>
      </w:r>
      <w:r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  <w:t>_________</w:t>
      </w:r>
    </w:p>
    <w:p w:rsidR="00AF7D09" w:rsidRPr="00AF7D09" w:rsidRDefault="00AF7D09" w:rsidP="00AF7D09">
      <w:pPr>
        <w:rPr>
          <w:rFonts w:ascii="Times New Roman" w:eastAsia="Times New Roman" w:hAnsi="Times New Roman"/>
          <w:sz w:val="20"/>
          <w:szCs w:val="20"/>
          <w:lang w:bidi="ar-SA"/>
        </w:rPr>
      </w:pP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>Signature</w:t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  <w:t>Date</w:t>
      </w:r>
    </w:p>
    <w:p w:rsidR="00AF7D09" w:rsidRDefault="00AF7D09" w:rsidP="00AF7D09">
      <w:pPr>
        <w:rPr>
          <w:rFonts w:ascii="Arial" w:eastAsia="Times New Roman" w:hAnsi="Arial" w:cs="Arial"/>
          <w:b/>
          <w:bCs/>
          <w:color w:val="000000"/>
          <w:sz w:val="22"/>
          <w:szCs w:val="22"/>
          <w:lang w:bidi="ar-SA"/>
        </w:rPr>
      </w:pP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b/>
          <w:bCs/>
          <w:color w:val="000000"/>
          <w:sz w:val="22"/>
          <w:szCs w:val="22"/>
          <w:lang w:bidi="ar-SA"/>
        </w:rPr>
        <w:t>CUHS ASB</w:t>
      </w: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>All fees and fines have been resolved and/or paid.</w:t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>_________________________</w:t>
      </w:r>
      <w:r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  <w:t>_________</w:t>
      </w:r>
    </w:p>
    <w:p w:rsidR="00AF7D09" w:rsidRPr="00AF7D09" w:rsidRDefault="00AF7D09" w:rsidP="00AF7D09">
      <w:pPr>
        <w:rPr>
          <w:rFonts w:ascii="Times New Roman" w:eastAsia="Times New Roman" w:hAnsi="Times New Roman"/>
          <w:sz w:val="20"/>
          <w:szCs w:val="20"/>
          <w:lang w:bidi="ar-SA"/>
        </w:rPr>
      </w:pP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>Signature</w:t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  <w:t>Date</w:t>
      </w:r>
    </w:p>
    <w:p w:rsidR="00AF7D09" w:rsidRDefault="00AF7D09" w:rsidP="00AF7D09">
      <w:pPr>
        <w:rPr>
          <w:rFonts w:ascii="Arial" w:eastAsia="Times New Roman" w:hAnsi="Arial" w:cs="Arial"/>
          <w:b/>
          <w:bCs/>
          <w:color w:val="000000"/>
          <w:sz w:val="22"/>
          <w:szCs w:val="22"/>
          <w:lang w:bidi="ar-SA"/>
        </w:rPr>
      </w:pP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b/>
          <w:bCs/>
          <w:color w:val="000000"/>
          <w:sz w:val="22"/>
          <w:szCs w:val="22"/>
          <w:lang w:bidi="ar-SA"/>
        </w:rPr>
        <w:t>CUHSD Technology</w:t>
      </w: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 xml:space="preserve">All </w:t>
      </w:r>
      <w:proofErr w:type="spellStart"/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>chromebooks</w:t>
      </w:r>
      <w:proofErr w:type="spellEnd"/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 xml:space="preserve"> have been returned and/or fines paid.</w:t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>_________________________</w:t>
      </w:r>
      <w:r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  <w:t>_________</w:t>
      </w:r>
    </w:p>
    <w:p w:rsidR="00AF7D09" w:rsidRPr="00AF7D09" w:rsidRDefault="00AF7D09" w:rsidP="00AF7D09">
      <w:pPr>
        <w:rPr>
          <w:rFonts w:ascii="Times New Roman" w:eastAsia="Times New Roman" w:hAnsi="Times New Roman"/>
          <w:sz w:val="20"/>
          <w:szCs w:val="20"/>
          <w:lang w:bidi="ar-SA"/>
        </w:rPr>
      </w:pP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>Signature</w:t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  <w:t>Date</w:t>
      </w:r>
    </w:p>
    <w:p w:rsidR="00AF7D09" w:rsidRDefault="00AF7D09" w:rsidP="00AF7D09">
      <w:pPr>
        <w:rPr>
          <w:rFonts w:ascii="Arial" w:eastAsia="Times New Roman" w:hAnsi="Arial" w:cs="Arial"/>
          <w:b/>
          <w:bCs/>
          <w:color w:val="000000"/>
          <w:sz w:val="22"/>
          <w:szCs w:val="22"/>
          <w:lang w:bidi="ar-SA"/>
        </w:rPr>
      </w:pP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b/>
          <w:bCs/>
          <w:color w:val="000000"/>
          <w:sz w:val="22"/>
          <w:szCs w:val="22"/>
          <w:lang w:bidi="ar-SA"/>
        </w:rPr>
        <w:t>Centennial Fees</w:t>
      </w:r>
    </w:p>
    <w:p w:rsidR="00AF7D09" w:rsidRPr="00AF7D09" w:rsidRDefault="00AF7D09" w:rsidP="00AF7D09">
      <w:pPr>
        <w:rPr>
          <w:rFonts w:ascii="Times New Roman" w:eastAsia="Times New Roman" w:hAnsi="Times New Roman"/>
          <w:lang w:bidi="ar-SA"/>
        </w:rPr>
      </w:pP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 xml:space="preserve">All fees and fines have been resolved and/or paid. </w:t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</w:r>
      <w:r w:rsidRPr="00AF7D09">
        <w:rPr>
          <w:rFonts w:ascii="Arial" w:eastAsia="Times New Roman" w:hAnsi="Arial" w:cs="Arial"/>
          <w:color w:val="000000"/>
          <w:sz w:val="22"/>
          <w:szCs w:val="22"/>
          <w:lang w:bidi="ar-SA"/>
        </w:rPr>
        <w:t>_________________________</w:t>
      </w:r>
      <w:r>
        <w:rPr>
          <w:rFonts w:ascii="Arial" w:eastAsia="Times New Roman" w:hAnsi="Arial" w:cs="Arial"/>
          <w:color w:val="000000"/>
          <w:sz w:val="22"/>
          <w:szCs w:val="22"/>
          <w:lang w:bidi="ar-SA"/>
        </w:rPr>
        <w:tab/>
        <w:t>_________</w:t>
      </w:r>
    </w:p>
    <w:p w:rsidR="00AF7D09" w:rsidRPr="00AF7D09" w:rsidRDefault="00AF7D09" w:rsidP="00AF7D09">
      <w:pPr>
        <w:rPr>
          <w:rFonts w:ascii="Times New Roman" w:eastAsia="Times New Roman" w:hAnsi="Times New Roman"/>
          <w:sz w:val="20"/>
          <w:szCs w:val="20"/>
          <w:lang w:bidi="ar-SA"/>
        </w:rPr>
      </w:pP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>Signature</w:t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  <w:t>Date</w:t>
      </w:r>
    </w:p>
    <w:p w:rsidR="00AF7D09" w:rsidRPr="00AF7D09" w:rsidRDefault="00AF7D09" w:rsidP="00AF7D09">
      <w:pPr>
        <w:rPr>
          <w:rFonts w:ascii="Times New Roman" w:eastAsia="Times New Roman" w:hAnsi="Times New Roman"/>
          <w:sz w:val="20"/>
          <w:szCs w:val="20"/>
          <w:lang w:bidi="ar-SA"/>
        </w:rPr>
      </w:pP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  <w:r>
        <w:rPr>
          <w:rFonts w:ascii="Times New Roman" w:eastAsia="Times New Roman" w:hAnsi="Times New Roman"/>
          <w:sz w:val="20"/>
          <w:szCs w:val="20"/>
          <w:lang w:bidi="ar-SA"/>
        </w:rPr>
        <w:tab/>
      </w:r>
    </w:p>
    <w:p w:rsidR="00AF7D09" w:rsidRPr="00AF7D09" w:rsidRDefault="00AF7D09" w:rsidP="00AF7D09">
      <w:pPr>
        <w:tabs>
          <w:tab w:val="left" w:pos="5985"/>
        </w:tabs>
        <w:rPr>
          <w:rFonts w:ascii="Arial" w:hAnsi="Arial" w:cs="Arial"/>
        </w:rPr>
      </w:pPr>
      <w:bookmarkStart w:id="0" w:name="_GoBack"/>
      <w:bookmarkEnd w:id="0"/>
    </w:p>
    <w:sectPr w:rsidR="00AF7D09" w:rsidRPr="00AF7D09" w:rsidSect="00F500E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5286" w:rsidRDefault="00F75286" w:rsidP="00F75286">
      <w:r>
        <w:separator/>
      </w:r>
    </w:p>
  </w:endnote>
  <w:endnote w:type="continuationSeparator" w:id="0">
    <w:p w:rsidR="00F75286" w:rsidRDefault="00F75286" w:rsidP="00F75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5286" w:rsidRDefault="00F75286" w:rsidP="00F75286">
      <w:r>
        <w:separator/>
      </w:r>
    </w:p>
  </w:footnote>
  <w:footnote w:type="continuationSeparator" w:id="0">
    <w:p w:rsidR="00F75286" w:rsidRDefault="00F75286" w:rsidP="00F75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B35B5"/>
    <w:multiLevelType w:val="multilevel"/>
    <w:tmpl w:val="5BD43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C24CC0"/>
    <w:multiLevelType w:val="hybridMultilevel"/>
    <w:tmpl w:val="2C4A8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967FF9"/>
    <w:multiLevelType w:val="hybridMultilevel"/>
    <w:tmpl w:val="A140C6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zO3MDc1MDWxMDNU0lEKTi0uzszPAykwqgUAzSxRtywAAAA="/>
  </w:docVars>
  <w:rsids>
    <w:rsidRoot w:val="006515A0"/>
    <w:rsid w:val="00002F17"/>
    <w:rsid w:val="00081F75"/>
    <w:rsid w:val="00174CA5"/>
    <w:rsid w:val="001B395D"/>
    <w:rsid w:val="001E6592"/>
    <w:rsid w:val="00235EA7"/>
    <w:rsid w:val="002575BD"/>
    <w:rsid w:val="0027798D"/>
    <w:rsid w:val="00280675"/>
    <w:rsid w:val="002B2E95"/>
    <w:rsid w:val="002B46B7"/>
    <w:rsid w:val="00323F32"/>
    <w:rsid w:val="00387E3A"/>
    <w:rsid w:val="003A1880"/>
    <w:rsid w:val="003C73AA"/>
    <w:rsid w:val="0040069C"/>
    <w:rsid w:val="0053731F"/>
    <w:rsid w:val="00544775"/>
    <w:rsid w:val="005545EB"/>
    <w:rsid w:val="005907D2"/>
    <w:rsid w:val="006515A0"/>
    <w:rsid w:val="0066777F"/>
    <w:rsid w:val="00731566"/>
    <w:rsid w:val="007C6423"/>
    <w:rsid w:val="007D0067"/>
    <w:rsid w:val="007D426C"/>
    <w:rsid w:val="007D4BCF"/>
    <w:rsid w:val="007E5CF9"/>
    <w:rsid w:val="00896CD2"/>
    <w:rsid w:val="008D1573"/>
    <w:rsid w:val="008D2DE6"/>
    <w:rsid w:val="00925461"/>
    <w:rsid w:val="00943494"/>
    <w:rsid w:val="00945CC6"/>
    <w:rsid w:val="00987D56"/>
    <w:rsid w:val="009A2122"/>
    <w:rsid w:val="00A12672"/>
    <w:rsid w:val="00AF7D09"/>
    <w:rsid w:val="00B65A91"/>
    <w:rsid w:val="00B8566C"/>
    <w:rsid w:val="00CD76B0"/>
    <w:rsid w:val="00CE6E0A"/>
    <w:rsid w:val="00DB402A"/>
    <w:rsid w:val="00F500E7"/>
    <w:rsid w:val="00F53733"/>
    <w:rsid w:val="00F75286"/>
    <w:rsid w:val="00FE7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3F660D1"/>
  <w15:docId w15:val="{0E9FB3FA-895A-492F-902F-87D438CD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15A0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5A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15A0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15A0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15A0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15A0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15A0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15A0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15A0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15A0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15A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15A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15A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15A0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15A0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15A0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15A0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15A0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15A0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6515A0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515A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515A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15A0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515A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515A0"/>
    <w:rPr>
      <w:b/>
      <w:bCs/>
    </w:rPr>
  </w:style>
  <w:style w:type="character" w:styleId="Emphasis">
    <w:name w:val="Emphasis"/>
    <w:basedOn w:val="DefaultParagraphFont"/>
    <w:uiPriority w:val="20"/>
    <w:qFormat/>
    <w:rsid w:val="006515A0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515A0"/>
    <w:rPr>
      <w:szCs w:val="32"/>
    </w:rPr>
  </w:style>
  <w:style w:type="paragraph" w:styleId="ListParagraph">
    <w:name w:val="List Paragraph"/>
    <w:basedOn w:val="Normal"/>
    <w:uiPriority w:val="34"/>
    <w:qFormat/>
    <w:rsid w:val="006515A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515A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515A0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15A0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15A0"/>
    <w:rPr>
      <w:b/>
      <w:i/>
      <w:sz w:val="24"/>
    </w:rPr>
  </w:style>
  <w:style w:type="character" w:styleId="SubtleEmphasis">
    <w:name w:val="Subtle Emphasis"/>
    <w:uiPriority w:val="19"/>
    <w:qFormat/>
    <w:rsid w:val="006515A0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515A0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515A0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515A0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515A0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515A0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7D0067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customStyle="1" w:styleId="apple-tab-span">
    <w:name w:val="apple-tab-span"/>
    <w:basedOn w:val="DefaultParagraphFont"/>
    <w:rsid w:val="007D0067"/>
  </w:style>
  <w:style w:type="paragraph" w:styleId="Header">
    <w:name w:val="header"/>
    <w:basedOn w:val="Normal"/>
    <w:link w:val="HeaderChar"/>
    <w:uiPriority w:val="99"/>
    <w:unhideWhenUsed/>
    <w:rsid w:val="00F752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528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752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528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8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foley</dc:creator>
  <cp:lastModifiedBy>Audri Bakke</cp:lastModifiedBy>
  <cp:revision>2</cp:revision>
  <cp:lastPrinted>2024-08-01T15:56:00Z</cp:lastPrinted>
  <dcterms:created xsi:type="dcterms:W3CDTF">2026-03-30T15:55:00Z</dcterms:created>
  <dcterms:modified xsi:type="dcterms:W3CDTF">2026-03-30T15:55:00Z</dcterms:modified>
</cp:coreProperties>
</file>